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B6C53" w14:textId="77777777" w:rsidR="00323A52" w:rsidRDefault="00323A52" w:rsidP="00323A52">
      <w:pPr>
        <w:jc w:val="center"/>
        <w:rPr>
          <w:rFonts w:ascii="Times New Roman" w:hAnsi="Times New Roman" w:cs="Times New Roman"/>
          <w:b/>
          <w:bCs/>
          <w:sz w:val="28"/>
          <w:szCs w:val="24"/>
          <w:u w:val="single"/>
        </w:rPr>
      </w:pPr>
      <w:bookmarkStart w:id="0" w:name="_Hlk106870131"/>
      <w:r>
        <w:rPr>
          <w:rFonts w:ascii="Times New Roman" w:hAnsi="Times New Roman" w:cs="Times New Roman"/>
          <w:b/>
          <w:bCs/>
          <w:sz w:val="28"/>
          <w:szCs w:val="24"/>
          <w:u w:val="single"/>
        </w:rPr>
        <w:t>NATIONAL SECURITY DIVISION'S WEEKLY REPORT</w:t>
      </w:r>
    </w:p>
    <w:p w14:paraId="3BA78252" w14:textId="77777777" w:rsidR="00323A52" w:rsidRDefault="00323A52" w:rsidP="00323A52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rio Marquez, Director </w:t>
      </w:r>
    </w:p>
    <w:p w14:paraId="243F5949" w14:textId="77777777" w:rsidR="00323A52" w:rsidRDefault="007D52A6" w:rsidP="00323A52">
      <w:pPr>
        <w:pStyle w:val="NoSpacing"/>
        <w:jc w:val="center"/>
        <w:rPr>
          <w:rFonts w:ascii="Times New Roman" w:hAnsi="Times New Roman" w:cs="Times New Roman"/>
        </w:rPr>
      </w:pPr>
      <w:hyperlink r:id="rId7" w:history="1">
        <w:r w:rsidR="00323A52">
          <w:rPr>
            <w:rStyle w:val="Hyperlink"/>
            <w:rFonts w:ascii="Times New Roman" w:hAnsi="Times New Roman" w:cs="Times New Roman"/>
          </w:rPr>
          <w:t>MMarquez@legion.org</w:t>
        </w:r>
      </w:hyperlink>
    </w:p>
    <w:p w14:paraId="24F4038A" w14:textId="3961C8ED" w:rsidR="004B62DF" w:rsidRDefault="00D23052" w:rsidP="00323A52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ugust 1-5</w:t>
      </w:r>
      <w:r w:rsidR="00323A52">
        <w:rPr>
          <w:rFonts w:ascii="Times New Roman" w:hAnsi="Times New Roman" w:cs="Times New Roman"/>
          <w:b/>
          <w:bCs/>
        </w:rPr>
        <w:t xml:space="preserve">, 2022 </w:t>
      </w:r>
    </w:p>
    <w:p w14:paraId="05C547EB" w14:textId="7C64C162" w:rsidR="00323A52" w:rsidRPr="0045598B" w:rsidRDefault="00323A52" w:rsidP="00323A52">
      <w:pPr>
        <w:pStyle w:val="NoSpacing"/>
        <w:rPr>
          <w:rFonts w:ascii="Times New Roman" w:hAnsi="Times New Roman" w:cs="Times New Roman"/>
          <w:sz w:val="22"/>
        </w:rPr>
      </w:pPr>
    </w:p>
    <w:p w14:paraId="5430D037" w14:textId="77777777" w:rsidR="00323A52" w:rsidRPr="0045598B" w:rsidRDefault="00323A52" w:rsidP="00361A94">
      <w:pPr>
        <w:pStyle w:val="NoSpacing"/>
        <w:jc w:val="both"/>
        <w:rPr>
          <w:rFonts w:ascii="Times New Roman" w:hAnsi="Times New Roman" w:cs="Times New Roman"/>
          <w:b/>
          <w:bCs/>
          <w:sz w:val="22"/>
          <w:u w:val="single"/>
        </w:rPr>
      </w:pPr>
      <w:r w:rsidRPr="0045598B">
        <w:rPr>
          <w:rFonts w:ascii="Times New Roman" w:hAnsi="Times New Roman" w:cs="Times New Roman"/>
          <w:b/>
          <w:bCs/>
          <w:sz w:val="22"/>
          <w:u w:val="single"/>
        </w:rPr>
        <w:t>STAFF ACTIVITY</w:t>
      </w:r>
    </w:p>
    <w:p w14:paraId="3AE835A3" w14:textId="6D1A2474" w:rsidR="00771146" w:rsidRPr="0045598B" w:rsidRDefault="00771146" w:rsidP="00361A94">
      <w:pPr>
        <w:pStyle w:val="NoSpacing"/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i/>
          <w:iCs/>
          <w:sz w:val="22"/>
          <w:u w:val="single"/>
        </w:rPr>
      </w:pPr>
      <w:r w:rsidRPr="0045598B">
        <w:rPr>
          <w:rFonts w:ascii="Times New Roman" w:hAnsi="Times New Roman" w:cs="Times New Roman"/>
          <w:sz w:val="22"/>
        </w:rPr>
        <w:t xml:space="preserve">Staff </w:t>
      </w:r>
      <w:r w:rsidR="00B31EA4" w:rsidRPr="0045598B">
        <w:rPr>
          <w:rFonts w:ascii="Times New Roman" w:hAnsi="Times New Roman" w:cs="Times New Roman"/>
          <w:sz w:val="22"/>
        </w:rPr>
        <w:t xml:space="preserve">conducted </w:t>
      </w:r>
      <w:r w:rsidRPr="0045598B">
        <w:rPr>
          <w:rFonts w:ascii="Times New Roman" w:hAnsi="Times New Roman" w:cs="Times New Roman"/>
          <w:sz w:val="22"/>
        </w:rPr>
        <w:t xml:space="preserve">research </w:t>
      </w:r>
      <w:r w:rsidR="008B6BA6" w:rsidRPr="0045598B">
        <w:rPr>
          <w:rFonts w:ascii="Times New Roman" w:hAnsi="Times New Roman" w:cs="Times New Roman"/>
          <w:sz w:val="22"/>
        </w:rPr>
        <w:t xml:space="preserve">on </w:t>
      </w:r>
      <w:r w:rsidRPr="0045598B">
        <w:rPr>
          <w:rFonts w:ascii="Times New Roman" w:hAnsi="Times New Roman" w:cs="Times New Roman"/>
          <w:sz w:val="22"/>
        </w:rPr>
        <w:t>U.S. Coast Guard</w:t>
      </w:r>
      <w:r w:rsidR="008B6BA6" w:rsidRPr="0045598B">
        <w:rPr>
          <w:rFonts w:ascii="Times New Roman" w:hAnsi="Times New Roman" w:cs="Times New Roman"/>
          <w:sz w:val="22"/>
        </w:rPr>
        <w:t xml:space="preserve"> Operational history</w:t>
      </w:r>
      <w:r w:rsidR="00BB7F80">
        <w:rPr>
          <w:rFonts w:ascii="Times New Roman" w:hAnsi="Times New Roman" w:cs="Times New Roman"/>
          <w:sz w:val="22"/>
        </w:rPr>
        <w:t>.</w:t>
      </w:r>
    </w:p>
    <w:p w14:paraId="7F498B5A" w14:textId="1E04F172" w:rsidR="00771146" w:rsidRPr="0045598B" w:rsidRDefault="00B31EA4" w:rsidP="00361A94">
      <w:pPr>
        <w:pStyle w:val="NoSpacing"/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i/>
          <w:iCs/>
          <w:sz w:val="22"/>
          <w:u w:val="single"/>
        </w:rPr>
      </w:pPr>
      <w:r w:rsidRPr="0045598B">
        <w:rPr>
          <w:rFonts w:ascii="Times New Roman" w:hAnsi="Times New Roman" w:cs="Times New Roman"/>
          <w:sz w:val="22"/>
        </w:rPr>
        <w:t xml:space="preserve">Staff </w:t>
      </w:r>
      <w:r w:rsidR="008B6BA6" w:rsidRPr="0045598B">
        <w:rPr>
          <w:rFonts w:ascii="Times New Roman" w:hAnsi="Times New Roman" w:cs="Times New Roman"/>
          <w:sz w:val="22"/>
        </w:rPr>
        <w:t>briefed the NS Director</w:t>
      </w:r>
      <w:r w:rsidRPr="0045598B">
        <w:rPr>
          <w:rFonts w:ascii="Times New Roman" w:hAnsi="Times New Roman" w:cs="Times New Roman"/>
          <w:sz w:val="22"/>
        </w:rPr>
        <w:t xml:space="preserve"> on the proposed NDAA/ DoD Budget. </w:t>
      </w:r>
    </w:p>
    <w:p w14:paraId="55808A68" w14:textId="2BA3C4CA" w:rsidR="00F04DD2" w:rsidRPr="0045598B" w:rsidRDefault="00F04DD2" w:rsidP="00361A94">
      <w:pPr>
        <w:pStyle w:val="NoSpacing"/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i/>
          <w:iCs/>
          <w:sz w:val="22"/>
          <w:u w:val="single"/>
        </w:rPr>
      </w:pPr>
      <w:r w:rsidRPr="0045598B">
        <w:rPr>
          <w:rFonts w:ascii="Times New Roman" w:hAnsi="Times New Roman" w:cs="Times New Roman"/>
          <w:sz w:val="22"/>
        </w:rPr>
        <w:t xml:space="preserve">Staff attended a </w:t>
      </w:r>
      <w:r w:rsidR="003C0BF1" w:rsidRPr="0045598B">
        <w:rPr>
          <w:rFonts w:ascii="Times New Roman" w:hAnsi="Times New Roman" w:cs="Times New Roman"/>
          <w:sz w:val="22"/>
        </w:rPr>
        <w:t xml:space="preserve">hearing </w:t>
      </w:r>
      <w:r w:rsidRPr="0045598B">
        <w:rPr>
          <w:rFonts w:ascii="Times New Roman" w:hAnsi="Times New Roman" w:cs="Times New Roman"/>
          <w:sz w:val="22"/>
        </w:rPr>
        <w:t xml:space="preserve">titled </w:t>
      </w:r>
      <w:r w:rsidR="00265B90" w:rsidRPr="0045598B">
        <w:rPr>
          <w:rFonts w:ascii="Times New Roman" w:hAnsi="Times New Roman" w:cs="Times New Roman"/>
          <w:sz w:val="22"/>
        </w:rPr>
        <w:t>"</w:t>
      </w:r>
      <w:r w:rsidRPr="0045598B">
        <w:rPr>
          <w:rFonts w:ascii="Times New Roman" w:hAnsi="Times New Roman" w:cs="Times New Roman"/>
          <w:i/>
          <w:iCs/>
          <w:sz w:val="22"/>
        </w:rPr>
        <w:t>Taiwan Policy</w:t>
      </w:r>
      <w:r w:rsidR="003C0BF1" w:rsidRPr="0045598B">
        <w:rPr>
          <w:rFonts w:ascii="Times New Roman" w:hAnsi="Times New Roman" w:cs="Times New Roman"/>
          <w:i/>
          <w:iCs/>
          <w:sz w:val="22"/>
        </w:rPr>
        <w:t xml:space="preserve"> Act of 2022</w:t>
      </w:r>
      <w:r w:rsidR="00265B90" w:rsidRPr="0045598B">
        <w:rPr>
          <w:rFonts w:ascii="Times New Roman" w:hAnsi="Times New Roman" w:cs="Times New Roman"/>
          <w:sz w:val="22"/>
        </w:rPr>
        <w:t>"</w:t>
      </w:r>
      <w:r w:rsidRPr="0045598B">
        <w:rPr>
          <w:rFonts w:ascii="Times New Roman" w:hAnsi="Times New Roman" w:cs="Times New Roman"/>
          <w:sz w:val="22"/>
        </w:rPr>
        <w:t xml:space="preserve"> hosted by the Senate Foreign Relations Committee. </w:t>
      </w:r>
    </w:p>
    <w:p w14:paraId="1C8D03D3" w14:textId="597C8AEF" w:rsidR="00361A94" w:rsidRPr="0045598B" w:rsidRDefault="00361A94" w:rsidP="00361A94">
      <w:pPr>
        <w:pStyle w:val="NoSpacing"/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i/>
          <w:iCs/>
          <w:sz w:val="22"/>
          <w:u w:val="single"/>
        </w:rPr>
      </w:pPr>
      <w:r w:rsidRPr="0045598B">
        <w:rPr>
          <w:rFonts w:ascii="Times New Roman" w:hAnsi="Times New Roman" w:cs="Times New Roman"/>
          <w:sz w:val="22"/>
        </w:rPr>
        <w:t xml:space="preserve">Staff prepared and submitted five bill reviews to the Director for approval: S.4561 titled </w:t>
      </w:r>
      <w:r w:rsidR="00265B90" w:rsidRPr="0045598B">
        <w:rPr>
          <w:rFonts w:ascii="Times New Roman" w:hAnsi="Times New Roman" w:cs="Times New Roman"/>
          <w:i/>
          <w:iCs/>
          <w:sz w:val="22"/>
        </w:rPr>
        <w:t>"</w:t>
      </w:r>
      <w:r w:rsidRPr="0045598B">
        <w:rPr>
          <w:rFonts w:ascii="Times New Roman" w:hAnsi="Times New Roman" w:cs="Times New Roman"/>
          <w:i/>
          <w:iCs/>
          <w:sz w:val="22"/>
        </w:rPr>
        <w:t>Increasing Home Ownership for Servicemembers Act</w:t>
      </w:r>
      <w:r w:rsidR="00265B90" w:rsidRPr="0045598B">
        <w:rPr>
          <w:rFonts w:ascii="Times New Roman" w:hAnsi="Times New Roman" w:cs="Times New Roman"/>
          <w:i/>
          <w:iCs/>
          <w:sz w:val="22"/>
        </w:rPr>
        <w:t>,"</w:t>
      </w:r>
      <w:r w:rsidRPr="0045598B">
        <w:rPr>
          <w:rFonts w:ascii="Times New Roman" w:hAnsi="Times New Roman" w:cs="Times New Roman"/>
          <w:sz w:val="22"/>
        </w:rPr>
        <w:t xml:space="preserve"> S.4562 titled </w:t>
      </w:r>
      <w:r w:rsidRPr="0045598B">
        <w:rPr>
          <w:rFonts w:ascii="Times New Roman" w:hAnsi="Times New Roman" w:cs="Times New Roman"/>
          <w:i/>
          <w:iCs/>
          <w:sz w:val="22"/>
        </w:rPr>
        <w:t>"BAH Restoration Act</w:t>
      </w:r>
      <w:r w:rsidR="00265B90" w:rsidRPr="0045598B">
        <w:rPr>
          <w:rFonts w:ascii="Times New Roman" w:hAnsi="Times New Roman" w:cs="Times New Roman"/>
          <w:i/>
          <w:iCs/>
          <w:sz w:val="22"/>
        </w:rPr>
        <w:t>,"</w:t>
      </w:r>
      <w:r w:rsidRPr="0045598B">
        <w:rPr>
          <w:rFonts w:ascii="Times New Roman" w:hAnsi="Times New Roman" w:cs="Times New Roman"/>
          <w:sz w:val="22"/>
        </w:rPr>
        <w:t xml:space="preserve"> S.4563 titled </w:t>
      </w:r>
      <w:r w:rsidR="00265B90" w:rsidRPr="0045598B">
        <w:rPr>
          <w:rFonts w:ascii="Times New Roman" w:hAnsi="Times New Roman" w:cs="Times New Roman"/>
          <w:i/>
          <w:iCs/>
          <w:sz w:val="22"/>
        </w:rPr>
        <w:t>"</w:t>
      </w:r>
      <w:r w:rsidRPr="0045598B">
        <w:rPr>
          <w:rFonts w:ascii="Times New Roman" w:hAnsi="Times New Roman" w:cs="Times New Roman"/>
          <w:i/>
          <w:iCs/>
          <w:sz w:val="22"/>
        </w:rPr>
        <w:t>Building More Housing for Servicemembers Act</w:t>
      </w:r>
      <w:r w:rsidR="00265B90" w:rsidRPr="0045598B">
        <w:rPr>
          <w:rFonts w:ascii="Times New Roman" w:hAnsi="Times New Roman" w:cs="Times New Roman"/>
          <w:i/>
          <w:iCs/>
          <w:sz w:val="22"/>
        </w:rPr>
        <w:t>,"</w:t>
      </w:r>
      <w:r w:rsidRPr="0045598B">
        <w:rPr>
          <w:rFonts w:ascii="Times New Roman" w:hAnsi="Times New Roman" w:cs="Times New Roman"/>
          <w:sz w:val="22"/>
        </w:rPr>
        <w:t xml:space="preserve"> S.4564 titled </w:t>
      </w:r>
      <w:r w:rsidR="00265B90" w:rsidRPr="0045598B">
        <w:rPr>
          <w:rFonts w:ascii="Times New Roman" w:hAnsi="Times New Roman" w:cs="Times New Roman"/>
          <w:i/>
          <w:iCs/>
          <w:sz w:val="22"/>
        </w:rPr>
        <w:t>"</w:t>
      </w:r>
      <w:r w:rsidRPr="0045598B">
        <w:rPr>
          <w:rFonts w:ascii="Times New Roman" w:hAnsi="Times New Roman" w:cs="Times New Roman"/>
          <w:i/>
          <w:iCs/>
          <w:sz w:val="22"/>
        </w:rPr>
        <w:t>BAH Calculation Improvement Act</w:t>
      </w:r>
      <w:r w:rsidR="00265B90" w:rsidRPr="0045598B">
        <w:rPr>
          <w:rFonts w:ascii="Times New Roman" w:hAnsi="Times New Roman" w:cs="Times New Roman"/>
          <w:i/>
          <w:iCs/>
          <w:sz w:val="22"/>
        </w:rPr>
        <w:t>,"</w:t>
      </w:r>
      <w:r w:rsidRPr="0045598B">
        <w:rPr>
          <w:rFonts w:ascii="Times New Roman" w:hAnsi="Times New Roman" w:cs="Times New Roman"/>
          <w:sz w:val="22"/>
        </w:rPr>
        <w:t xml:space="preserve"> and H.R. 4021 titled </w:t>
      </w:r>
      <w:r w:rsidR="00265B90" w:rsidRPr="0045598B">
        <w:rPr>
          <w:rFonts w:ascii="Times New Roman" w:hAnsi="Times New Roman" w:cs="Times New Roman"/>
          <w:i/>
          <w:iCs/>
          <w:sz w:val="22"/>
        </w:rPr>
        <w:t>"</w:t>
      </w:r>
      <w:r w:rsidRPr="0045598B">
        <w:rPr>
          <w:rFonts w:ascii="Times New Roman" w:hAnsi="Times New Roman" w:cs="Times New Roman"/>
          <w:i/>
          <w:iCs/>
          <w:sz w:val="22"/>
        </w:rPr>
        <w:t>Representation for Exceptional Military Families Act</w:t>
      </w:r>
      <w:r w:rsidR="00265B90" w:rsidRPr="0045598B">
        <w:rPr>
          <w:rFonts w:ascii="Times New Roman" w:hAnsi="Times New Roman" w:cs="Times New Roman"/>
          <w:i/>
          <w:iCs/>
          <w:sz w:val="22"/>
        </w:rPr>
        <w:t>."</w:t>
      </w:r>
    </w:p>
    <w:p w14:paraId="09189B37" w14:textId="6803461E" w:rsidR="0045598B" w:rsidRPr="0045598B" w:rsidRDefault="0045598B" w:rsidP="0045598B">
      <w:pPr>
        <w:pStyle w:val="NoSpacing"/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i/>
          <w:iCs/>
          <w:sz w:val="22"/>
          <w:u w:val="single"/>
        </w:rPr>
      </w:pPr>
      <w:r>
        <w:rPr>
          <w:rFonts w:ascii="Times New Roman" w:hAnsi="Times New Roman" w:cs="Times New Roman"/>
          <w:sz w:val="22"/>
        </w:rPr>
        <w:t>Staff</w:t>
      </w:r>
      <w:r w:rsidR="00F73588" w:rsidRPr="0045598B">
        <w:rPr>
          <w:rFonts w:ascii="Times New Roman" w:hAnsi="Times New Roman" w:cs="Times New Roman"/>
          <w:sz w:val="22"/>
        </w:rPr>
        <w:t xml:space="preserve"> met with The Veteran Consortium staff regarding planning </w:t>
      </w:r>
      <w:r>
        <w:rPr>
          <w:rFonts w:ascii="Times New Roman" w:hAnsi="Times New Roman" w:cs="Times New Roman"/>
          <w:sz w:val="22"/>
        </w:rPr>
        <w:t xml:space="preserve">and NS staff participation </w:t>
      </w:r>
      <w:r w:rsidR="00F73588" w:rsidRPr="0045598B">
        <w:rPr>
          <w:rFonts w:ascii="Times New Roman" w:hAnsi="Times New Roman" w:cs="Times New Roman"/>
          <w:sz w:val="22"/>
        </w:rPr>
        <w:t xml:space="preserve">for upcoming Webinar discussion on difficulties that veterans and service members go through during the naturalization process.  </w:t>
      </w:r>
    </w:p>
    <w:p w14:paraId="3C741B84" w14:textId="1EF571ED" w:rsidR="00F73588" w:rsidRPr="00BB7F80" w:rsidRDefault="00F73588" w:rsidP="0045598B">
      <w:pPr>
        <w:pStyle w:val="NoSpacing"/>
        <w:numPr>
          <w:ilvl w:val="1"/>
          <w:numId w:val="8"/>
        </w:numPr>
        <w:jc w:val="both"/>
        <w:rPr>
          <w:rFonts w:ascii="Times New Roman" w:hAnsi="Times New Roman" w:cs="Times New Roman"/>
          <w:b/>
          <w:bCs/>
          <w:i/>
          <w:iCs/>
          <w:sz w:val="22"/>
          <w:u w:val="single"/>
        </w:rPr>
      </w:pPr>
      <w:hyperlink r:id="rId8" w:history="1">
        <w:r w:rsidRPr="0045598B">
          <w:rPr>
            <w:rStyle w:val="Hyperlink"/>
            <w:rFonts w:ascii="Times New Roman" w:hAnsi="Times New Roman" w:cs="Times New Roman"/>
            <w:sz w:val="22"/>
          </w:rPr>
          <w:t>Webinar Registrati</w:t>
        </w:r>
        <w:r w:rsidRPr="0045598B">
          <w:rPr>
            <w:rStyle w:val="Hyperlink"/>
            <w:rFonts w:ascii="Times New Roman" w:hAnsi="Times New Roman" w:cs="Times New Roman"/>
            <w:sz w:val="22"/>
          </w:rPr>
          <w:t>o</w:t>
        </w:r>
        <w:r w:rsidRPr="0045598B">
          <w:rPr>
            <w:rStyle w:val="Hyperlink"/>
            <w:rFonts w:ascii="Times New Roman" w:hAnsi="Times New Roman" w:cs="Times New Roman"/>
            <w:sz w:val="22"/>
          </w:rPr>
          <w:t>n - Zoom</w:t>
        </w:r>
      </w:hyperlink>
      <w:r w:rsidRPr="0045598B">
        <w:rPr>
          <w:rFonts w:ascii="Times New Roman" w:hAnsi="Times New Roman" w:cs="Times New Roman"/>
          <w:sz w:val="22"/>
        </w:rPr>
        <w:t xml:space="preserve"> </w:t>
      </w:r>
      <w:r w:rsidRPr="00D16BEB">
        <w:rPr>
          <w:rFonts w:ascii="Times New Roman" w:hAnsi="Times New Roman" w:cs="Times New Roman"/>
          <w:i/>
          <w:iCs/>
          <w:sz w:val="22"/>
        </w:rPr>
        <w:t>(press ctrl+ left click on link to register)</w:t>
      </w:r>
    </w:p>
    <w:p w14:paraId="49204745" w14:textId="2F2EF1B4" w:rsidR="00BB7F80" w:rsidRPr="00A60A6D" w:rsidRDefault="00BB7F80" w:rsidP="00BB7F80">
      <w:pPr>
        <w:pStyle w:val="NoSpacing"/>
        <w:numPr>
          <w:ilvl w:val="0"/>
          <w:numId w:val="13"/>
        </w:numPr>
        <w:jc w:val="both"/>
        <w:rPr>
          <w:rFonts w:ascii="Times New Roman" w:hAnsi="Times New Roman" w:cs="Times New Roman"/>
          <w:i/>
          <w:iCs/>
          <w:sz w:val="22"/>
        </w:rPr>
      </w:pPr>
      <w:r w:rsidRPr="00BB7F80">
        <w:rPr>
          <w:rFonts w:ascii="Times New Roman" w:hAnsi="Times New Roman" w:cs="Times New Roman"/>
          <w:sz w:val="22"/>
        </w:rPr>
        <w:t>Staff</w:t>
      </w:r>
      <w:r>
        <w:rPr>
          <w:rFonts w:ascii="Times New Roman" w:hAnsi="Times New Roman" w:cs="Times New Roman"/>
          <w:sz w:val="22"/>
        </w:rPr>
        <w:t xml:space="preserve"> received a</w:t>
      </w:r>
      <w:r w:rsidR="00124941">
        <w:rPr>
          <w:rFonts w:ascii="Times New Roman" w:hAnsi="Times New Roman" w:cs="Times New Roman"/>
          <w:sz w:val="22"/>
        </w:rPr>
        <w:t xml:space="preserve">n </w:t>
      </w:r>
      <w:r>
        <w:rPr>
          <w:rFonts w:ascii="Times New Roman" w:hAnsi="Times New Roman" w:cs="Times New Roman"/>
          <w:sz w:val="22"/>
        </w:rPr>
        <w:t xml:space="preserve">update </w:t>
      </w:r>
      <w:r w:rsidR="00124941">
        <w:rPr>
          <w:rFonts w:ascii="Times New Roman" w:hAnsi="Times New Roman" w:cs="Times New Roman"/>
          <w:sz w:val="22"/>
        </w:rPr>
        <w:t xml:space="preserve">by the NS Director </w:t>
      </w:r>
      <w:r>
        <w:rPr>
          <w:rFonts w:ascii="Times New Roman" w:hAnsi="Times New Roman" w:cs="Times New Roman"/>
          <w:sz w:val="22"/>
        </w:rPr>
        <w:t xml:space="preserve">on progress with </w:t>
      </w:r>
      <w:r w:rsidR="003815C1">
        <w:rPr>
          <w:rFonts w:ascii="Times New Roman" w:hAnsi="Times New Roman" w:cs="Times New Roman"/>
          <w:sz w:val="22"/>
        </w:rPr>
        <w:t xml:space="preserve">the </w:t>
      </w:r>
      <w:r>
        <w:rPr>
          <w:rFonts w:ascii="Times New Roman" w:hAnsi="Times New Roman" w:cs="Times New Roman"/>
          <w:sz w:val="22"/>
        </w:rPr>
        <w:t>Military Quality of Life Program</w:t>
      </w:r>
      <w:r w:rsidR="00124941">
        <w:rPr>
          <w:rFonts w:ascii="Times New Roman" w:hAnsi="Times New Roman" w:cs="Times New Roman"/>
          <w:sz w:val="22"/>
        </w:rPr>
        <w:t>.</w:t>
      </w:r>
    </w:p>
    <w:p w14:paraId="36FB5045" w14:textId="0FC66474" w:rsidR="00A60A6D" w:rsidRPr="00BB7F80" w:rsidRDefault="00A60A6D" w:rsidP="00BB7F80">
      <w:pPr>
        <w:pStyle w:val="NoSpacing"/>
        <w:numPr>
          <w:ilvl w:val="0"/>
          <w:numId w:val="13"/>
        </w:numPr>
        <w:jc w:val="both"/>
        <w:rPr>
          <w:rFonts w:ascii="Times New Roman" w:hAnsi="Times New Roman" w:cs="Times New Roman"/>
          <w:i/>
          <w:iCs/>
          <w:sz w:val="22"/>
        </w:rPr>
      </w:pPr>
      <w:r>
        <w:rPr>
          <w:rFonts w:ascii="Times New Roman" w:hAnsi="Times New Roman" w:cs="Times New Roman"/>
          <w:sz w:val="22"/>
        </w:rPr>
        <w:t>Staff is closely monitoring issues in the Taiwan Straight</w:t>
      </w:r>
      <w:r w:rsidR="007D52A6">
        <w:rPr>
          <w:rFonts w:ascii="Times New Roman" w:hAnsi="Times New Roman" w:cs="Times New Roman"/>
          <w:sz w:val="22"/>
        </w:rPr>
        <w:t xml:space="preserve"> and Western Pacific. </w:t>
      </w:r>
    </w:p>
    <w:p w14:paraId="3673FA0D" w14:textId="1A4CA42F" w:rsidR="00B31EA4" w:rsidRPr="0045598B" w:rsidRDefault="00B31EA4" w:rsidP="00361A94">
      <w:pPr>
        <w:pStyle w:val="NoSpacing"/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i/>
          <w:iCs/>
          <w:sz w:val="22"/>
          <w:u w:val="single"/>
        </w:rPr>
      </w:pPr>
      <w:r w:rsidRPr="0045598B">
        <w:rPr>
          <w:rFonts w:ascii="Times New Roman" w:hAnsi="Times New Roman" w:cs="Times New Roman"/>
          <w:sz w:val="22"/>
        </w:rPr>
        <w:t>Staff continues preparation for 103</w:t>
      </w:r>
      <w:r w:rsidRPr="0045598B">
        <w:rPr>
          <w:rFonts w:ascii="Times New Roman" w:hAnsi="Times New Roman" w:cs="Times New Roman"/>
          <w:sz w:val="22"/>
          <w:vertAlign w:val="superscript"/>
        </w:rPr>
        <w:t>rd</w:t>
      </w:r>
      <w:r w:rsidRPr="0045598B">
        <w:rPr>
          <w:rFonts w:ascii="Times New Roman" w:hAnsi="Times New Roman" w:cs="Times New Roman"/>
          <w:sz w:val="22"/>
        </w:rPr>
        <w:t xml:space="preserve"> National Convention.</w:t>
      </w:r>
    </w:p>
    <w:p w14:paraId="76828170" w14:textId="77777777" w:rsidR="00F04DD2" w:rsidRPr="003815C1" w:rsidRDefault="00F04DD2" w:rsidP="008E3AE4">
      <w:pPr>
        <w:pStyle w:val="NoSpacing"/>
        <w:ind w:left="720"/>
        <w:jc w:val="both"/>
        <w:rPr>
          <w:rFonts w:ascii="Times New Roman" w:hAnsi="Times New Roman" w:cs="Times New Roman"/>
          <w:b/>
          <w:bCs/>
          <w:i/>
          <w:iCs/>
          <w:sz w:val="16"/>
          <w:szCs w:val="16"/>
          <w:u w:val="single"/>
        </w:rPr>
      </w:pPr>
    </w:p>
    <w:p w14:paraId="255DCDA2" w14:textId="6F74404E" w:rsidR="0008011D" w:rsidRPr="0045598B" w:rsidRDefault="0008011D" w:rsidP="00361A94">
      <w:pPr>
        <w:pStyle w:val="NoSpacing"/>
        <w:jc w:val="both"/>
        <w:rPr>
          <w:rFonts w:ascii="Times New Roman" w:hAnsi="Times New Roman" w:cs="Times New Roman"/>
          <w:b/>
          <w:bCs/>
          <w:sz w:val="22"/>
          <w:u w:val="single"/>
        </w:rPr>
      </w:pPr>
      <w:r w:rsidRPr="0045598B">
        <w:rPr>
          <w:rFonts w:ascii="Times New Roman" w:hAnsi="Times New Roman" w:cs="Times New Roman"/>
          <w:b/>
          <w:bCs/>
          <w:sz w:val="22"/>
          <w:u w:val="single"/>
        </w:rPr>
        <w:t>POW/MIA</w:t>
      </w:r>
    </w:p>
    <w:p w14:paraId="52CCFC39" w14:textId="30214CC6" w:rsidR="00AB067C" w:rsidRPr="0045598B" w:rsidRDefault="00771146" w:rsidP="00361A94">
      <w:pPr>
        <w:pStyle w:val="NoSpacing"/>
        <w:jc w:val="both"/>
        <w:rPr>
          <w:rFonts w:ascii="Times New Roman" w:hAnsi="Times New Roman" w:cs="Times New Roman"/>
          <w:b/>
          <w:bCs/>
          <w:sz w:val="22"/>
        </w:rPr>
      </w:pPr>
      <w:r w:rsidRPr="0045598B">
        <w:rPr>
          <w:rFonts w:ascii="Times New Roman" w:hAnsi="Times New Roman" w:cs="Times New Roman"/>
          <w:b/>
          <w:bCs/>
          <w:sz w:val="22"/>
        </w:rPr>
        <w:t xml:space="preserve">August </w:t>
      </w:r>
      <w:r w:rsidR="00072D07" w:rsidRPr="0045598B">
        <w:rPr>
          <w:rFonts w:ascii="Times New Roman" w:hAnsi="Times New Roman" w:cs="Times New Roman"/>
          <w:b/>
          <w:bCs/>
          <w:sz w:val="22"/>
        </w:rPr>
        <w:t xml:space="preserve">2, 2022 </w:t>
      </w:r>
    </w:p>
    <w:p w14:paraId="45119455" w14:textId="6C2A33B7" w:rsidR="00771146" w:rsidRPr="0045598B" w:rsidRDefault="00771146" w:rsidP="00361A94">
      <w:pPr>
        <w:pStyle w:val="NoSpacing"/>
        <w:numPr>
          <w:ilvl w:val="0"/>
          <w:numId w:val="10"/>
        </w:numPr>
        <w:jc w:val="both"/>
        <w:rPr>
          <w:rFonts w:ascii="Times New Roman" w:hAnsi="Times New Roman" w:cs="Times New Roman"/>
          <w:sz w:val="22"/>
        </w:rPr>
      </w:pPr>
      <w:r w:rsidRPr="0045598B">
        <w:rPr>
          <w:rFonts w:ascii="Times New Roman" w:hAnsi="Times New Roman" w:cs="Times New Roman"/>
          <w:sz w:val="22"/>
        </w:rPr>
        <w:t xml:space="preserve">Soldier accounted for from </w:t>
      </w:r>
      <w:r w:rsidR="00072D07" w:rsidRPr="0045598B">
        <w:rPr>
          <w:rFonts w:ascii="Times New Roman" w:hAnsi="Times New Roman" w:cs="Times New Roman"/>
          <w:sz w:val="22"/>
        </w:rPr>
        <w:t>Korean War (Born, D.)</w:t>
      </w:r>
    </w:p>
    <w:p w14:paraId="2A0EE513" w14:textId="0D58E8F8" w:rsidR="00072D07" w:rsidRPr="0045598B" w:rsidRDefault="00072D07" w:rsidP="00361A94">
      <w:pPr>
        <w:pStyle w:val="NoSpacing"/>
        <w:numPr>
          <w:ilvl w:val="0"/>
          <w:numId w:val="10"/>
        </w:numPr>
        <w:jc w:val="both"/>
        <w:rPr>
          <w:rFonts w:ascii="Times New Roman" w:hAnsi="Times New Roman" w:cs="Times New Roman"/>
          <w:sz w:val="22"/>
        </w:rPr>
      </w:pPr>
      <w:r w:rsidRPr="0045598B">
        <w:rPr>
          <w:rFonts w:ascii="Times New Roman" w:hAnsi="Times New Roman" w:cs="Times New Roman"/>
          <w:sz w:val="22"/>
        </w:rPr>
        <w:t>Soldier accounted for from Korean War (Coleman, J.)</w:t>
      </w:r>
    </w:p>
    <w:p w14:paraId="26EE3B73" w14:textId="101B175F" w:rsidR="00072D07" w:rsidRPr="0045598B" w:rsidRDefault="00072D07" w:rsidP="00361A94">
      <w:pPr>
        <w:pStyle w:val="NoSpacing"/>
        <w:numPr>
          <w:ilvl w:val="0"/>
          <w:numId w:val="10"/>
        </w:numPr>
        <w:jc w:val="both"/>
        <w:rPr>
          <w:rFonts w:ascii="Times New Roman" w:hAnsi="Times New Roman" w:cs="Times New Roman"/>
          <w:sz w:val="22"/>
        </w:rPr>
      </w:pPr>
      <w:r w:rsidRPr="0045598B">
        <w:rPr>
          <w:rFonts w:ascii="Times New Roman" w:hAnsi="Times New Roman" w:cs="Times New Roman"/>
          <w:sz w:val="22"/>
        </w:rPr>
        <w:t>Soldier accounted for from Korean War (Hartmann, H.)</w:t>
      </w:r>
    </w:p>
    <w:p w14:paraId="7A5C5626" w14:textId="26EF13F9" w:rsidR="00072D07" w:rsidRPr="0045598B" w:rsidRDefault="00072D07" w:rsidP="00361A94">
      <w:pPr>
        <w:pStyle w:val="NoSpacing"/>
        <w:numPr>
          <w:ilvl w:val="0"/>
          <w:numId w:val="10"/>
        </w:numPr>
        <w:jc w:val="both"/>
        <w:rPr>
          <w:rFonts w:ascii="Times New Roman" w:hAnsi="Times New Roman" w:cs="Times New Roman"/>
          <w:sz w:val="22"/>
        </w:rPr>
      </w:pPr>
      <w:r w:rsidRPr="0045598B">
        <w:rPr>
          <w:rFonts w:ascii="Times New Roman" w:hAnsi="Times New Roman" w:cs="Times New Roman"/>
          <w:sz w:val="22"/>
        </w:rPr>
        <w:t>Soldier accounted for from World War II (Barrett, A.)</w:t>
      </w:r>
    </w:p>
    <w:p w14:paraId="1B2BE92E" w14:textId="2A259A11" w:rsidR="00072D07" w:rsidRPr="0045598B" w:rsidRDefault="00072D07" w:rsidP="00361A94">
      <w:pPr>
        <w:pStyle w:val="NoSpacing"/>
        <w:numPr>
          <w:ilvl w:val="0"/>
          <w:numId w:val="10"/>
        </w:numPr>
        <w:jc w:val="both"/>
        <w:rPr>
          <w:rFonts w:ascii="Times New Roman" w:hAnsi="Times New Roman" w:cs="Times New Roman"/>
          <w:sz w:val="22"/>
        </w:rPr>
      </w:pPr>
      <w:r w:rsidRPr="0045598B">
        <w:rPr>
          <w:rFonts w:ascii="Times New Roman" w:hAnsi="Times New Roman" w:cs="Times New Roman"/>
          <w:sz w:val="22"/>
        </w:rPr>
        <w:t>Airman accounted for from World War II (Pickup, M.)</w:t>
      </w:r>
    </w:p>
    <w:p w14:paraId="7F944069" w14:textId="7577EBDC" w:rsidR="00072D07" w:rsidRPr="003815C1" w:rsidRDefault="00072D07" w:rsidP="00361A94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14:paraId="14A05089" w14:textId="088B054D" w:rsidR="00072D07" w:rsidRPr="0045598B" w:rsidRDefault="00072D07" w:rsidP="00361A94">
      <w:pPr>
        <w:pStyle w:val="NoSpacing"/>
        <w:jc w:val="both"/>
        <w:rPr>
          <w:rFonts w:ascii="Times New Roman" w:hAnsi="Times New Roman" w:cs="Times New Roman"/>
          <w:b/>
          <w:bCs/>
          <w:sz w:val="22"/>
        </w:rPr>
      </w:pPr>
      <w:r w:rsidRPr="0045598B">
        <w:rPr>
          <w:rFonts w:ascii="Times New Roman" w:hAnsi="Times New Roman" w:cs="Times New Roman"/>
          <w:b/>
          <w:bCs/>
          <w:sz w:val="22"/>
        </w:rPr>
        <w:t xml:space="preserve">August 3, 2022 </w:t>
      </w:r>
    </w:p>
    <w:p w14:paraId="58570562" w14:textId="52A9A3B8" w:rsidR="00072D07" w:rsidRPr="0045598B" w:rsidRDefault="00072D07" w:rsidP="00361A94">
      <w:pPr>
        <w:pStyle w:val="NoSpacing"/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2"/>
        </w:rPr>
      </w:pPr>
      <w:r w:rsidRPr="0045598B">
        <w:rPr>
          <w:rFonts w:ascii="Times New Roman" w:hAnsi="Times New Roman" w:cs="Times New Roman"/>
          <w:sz w:val="22"/>
        </w:rPr>
        <w:t>Soldier accounted for from World War II (Williams, M.)</w:t>
      </w:r>
    </w:p>
    <w:p w14:paraId="50FABB36" w14:textId="4EF3FBC2" w:rsidR="00072D07" w:rsidRPr="0045598B" w:rsidRDefault="00072D07" w:rsidP="00361A94">
      <w:pPr>
        <w:pStyle w:val="NoSpacing"/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2"/>
        </w:rPr>
      </w:pPr>
      <w:r w:rsidRPr="0045598B">
        <w:rPr>
          <w:rFonts w:ascii="Times New Roman" w:hAnsi="Times New Roman" w:cs="Times New Roman"/>
          <w:sz w:val="22"/>
        </w:rPr>
        <w:t>Soldier accounted for from World War II (Brinks, W.)</w:t>
      </w:r>
    </w:p>
    <w:p w14:paraId="010E17B9" w14:textId="517DAAC7" w:rsidR="00072D07" w:rsidRPr="0045598B" w:rsidRDefault="008E4FF1" w:rsidP="00361A94">
      <w:pPr>
        <w:pStyle w:val="NoSpacing"/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2"/>
        </w:rPr>
      </w:pPr>
      <w:r w:rsidRPr="0045598B">
        <w:rPr>
          <w:rFonts w:ascii="Times New Roman" w:hAnsi="Times New Roman" w:cs="Times New Roman"/>
          <w:sz w:val="22"/>
        </w:rPr>
        <w:t>Airman accounted for from World War II (</w:t>
      </w:r>
      <w:proofErr w:type="spellStart"/>
      <w:r w:rsidRPr="0045598B">
        <w:rPr>
          <w:rFonts w:ascii="Times New Roman" w:hAnsi="Times New Roman" w:cs="Times New Roman"/>
          <w:sz w:val="22"/>
        </w:rPr>
        <w:t>Timpo</w:t>
      </w:r>
      <w:proofErr w:type="spellEnd"/>
      <w:r w:rsidRPr="0045598B">
        <w:rPr>
          <w:rFonts w:ascii="Times New Roman" w:hAnsi="Times New Roman" w:cs="Times New Roman"/>
          <w:sz w:val="22"/>
        </w:rPr>
        <w:t>, P.)</w:t>
      </w:r>
    </w:p>
    <w:p w14:paraId="6397CB7F" w14:textId="73A01BDE" w:rsidR="008E4FF1" w:rsidRPr="0045598B" w:rsidRDefault="008E4FF1" w:rsidP="00361A94">
      <w:pPr>
        <w:pStyle w:val="NoSpacing"/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2"/>
        </w:rPr>
      </w:pPr>
      <w:r w:rsidRPr="0045598B">
        <w:rPr>
          <w:rFonts w:ascii="Times New Roman" w:hAnsi="Times New Roman" w:cs="Times New Roman"/>
          <w:sz w:val="22"/>
        </w:rPr>
        <w:t>Soldier accounted for from Korean War (Christie, A.)</w:t>
      </w:r>
    </w:p>
    <w:p w14:paraId="605A065D" w14:textId="1B85B8E6" w:rsidR="008E4FF1" w:rsidRPr="0045598B" w:rsidRDefault="008E4FF1" w:rsidP="00361A94">
      <w:pPr>
        <w:pStyle w:val="NoSpacing"/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2"/>
        </w:rPr>
      </w:pPr>
      <w:r w:rsidRPr="0045598B">
        <w:rPr>
          <w:rFonts w:ascii="Times New Roman" w:hAnsi="Times New Roman" w:cs="Times New Roman"/>
          <w:sz w:val="22"/>
        </w:rPr>
        <w:t>Airman accounted for from World War II (Walker, G.)</w:t>
      </w:r>
    </w:p>
    <w:p w14:paraId="7331F658" w14:textId="141F9003" w:rsidR="008E4FF1" w:rsidRPr="0045598B" w:rsidRDefault="008E4FF1" w:rsidP="00361A94">
      <w:pPr>
        <w:pStyle w:val="NoSpacing"/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2"/>
        </w:rPr>
      </w:pPr>
      <w:r w:rsidRPr="0045598B">
        <w:rPr>
          <w:rFonts w:ascii="Times New Roman" w:hAnsi="Times New Roman" w:cs="Times New Roman"/>
          <w:sz w:val="22"/>
        </w:rPr>
        <w:t xml:space="preserve">Soldier accounted for from World War II (Pierce, A.) </w:t>
      </w:r>
    </w:p>
    <w:p w14:paraId="19E46F3A" w14:textId="32686488" w:rsidR="008E4FF1" w:rsidRPr="0045598B" w:rsidRDefault="008E4FF1" w:rsidP="00361A94">
      <w:pPr>
        <w:pStyle w:val="NoSpacing"/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2"/>
        </w:rPr>
      </w:pPr>
      <w:r w:rsidRPr="0045598B">
        <w:rPr>
          <w:rFonts w:ascii="Times New Roman" w:hAnsi="Times New Roman" w:cs="Times New Roman"/>
          <w:sz w:val="22"/>
        </w:rPr>
        <w:t xml:space="preserve">Soldier accounted for from World War II (Dorsey, C.) </w:t>
      </w:r>
    </w:p>
    <w:p w14:paraId="69E5849A" w14:textId="0B60B3B9" w:rsidR="008E4FF1" w:rsidRPr="0045598B" w:rsidRDefault="008E4FF1" w:rsidP="00361A94">
      <w:pPr>
        <w:pStyle w:val="NoSpacing"/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2"/>
        </w:rPr>
      </w:pPr>
      <w:r w:rsidRPr="0045598B">
        <w:rPr>
          <w:rFonts w:ascii="Times New Roman" w:hAnsi="Times New Roman" w:cs="Times New Roman"/>
          <w:sz w:val="22"/>
        </w:rPr>
        <w:t>Marine accounted for from World War II (Thompson, G.)</w:t>
      </w:r>
    </w:p>
    <w:p w14:paraId="17DB6EF7" w14:textId="6EF88EF6" w:rsidR="008E4FF1" w:rsidRPr="0045598B" w:rsidRDefault="008E4FF1" w:rsidP="00361A94">
      <w:pPr>
        <w:pStyle w:val="NoSpacing"/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2"/>
        </w:rPr>
      </w:pPr>
      <w:r w:rsidRPr="0045598B">
        <w:rPr>
          <w:rFonts w:ascii="Times New Roman" w:hAnsi="Times New Roman" w:cs="Times New Roman"/>
          <w:sz w:val="22"/>
        </w:rPr>
        <w:t>Marine accounted for from World War II (</w:t>
      </w:r>
      <w:proofErr w:type="spellStart"/>
      <w:r w:rsidRPr="0045598B">
        <w:rPr>
          <w:rFonts w:ascii="Times New Roman" w:hAnsi="Times New Roman" w:cs="Times New Roman"/>
          <w:sz w:val="22"/>
        </w:rPr>
        <w:t>Teter</w:t>
      </w:r>
      <w:proofErr w:type="spellEnd"/>
      <w:r w:rsidRPr="0045598B">
        <w:rPr>
          <w:rFonts w:ascii="Times New Roman" w:hAnsi="Times New Roman" w:cs="Times New Roman"/>
          <w:sz w:val="22"/>
        </w:rPr>
        <w:t>, F.)</w:t>
      </w:r>
    </w:p>
    <w:p w14:paraId="509154A0" w14:textId="72684F45" w:rsidR="008E4FF1" w:rsidRPr="003815C1" w:rsidRDefault="008E4FF1" w:rsidP="00361A94">
      <w:pPr>
        <w:pStyle w:val="NoSpacing"/>
        <w:jc w:val="both"/>
        <w:rPr>
          <w:rFonts w:ascii="Times New Roman" w:hAnsi="Times New Roman" w:cs="Times New Roman"/>
          <w:sz w:val="16"/>
          <w:szCs w:val="16"/>
        </w:rPr>
      </w:pPr>
    </w:p>
    <w:p w14:paraId="26B5FF68" w14:textId="6A3C779E" w:rsidR="008E4FF1" w:rsidRPr="0045598B" w:rsidRDefault="008E4FF1" w:rsidP="00361A94">
      <w:pPr>
        <w:pStyle w:val="NoSpacing"/>
        <w:jc w:val="both"/>
        <w:rPr>
          <w:rFonts w:ascii="Times New Roman" w:hAnsi="Times New Roman" w:cs="Times New Roman"/>
          <w:b/>
          <w:bCs/>
          <w:sz w:val="22"/>
        </w:rPr>
      </w:pPr>
      <w:r w:rsidRPr="0045598B">
        <w:rPr>
          <w:rFonts w:ascii="Times New Roman" w:hAnsi="Times New Roman" w:cs="Times New Roman"/>
          <w:b/>
          <w:bCs/>
          <w:sz w:val="22"/>
        </w:rPr>
        <w:t>August 4, 2022</w:t>
      </w:r>
    </w:p>
    <w:p w14:paraId="2CC5D5DF" w14:textId="646264CD" w:rsidR="008E4FF1" w:rsidRPr="0045598B" w:rsidRDefault="008E4FF1" w:rsidP="00361A94">
      <w:pPr>
        <w:pStyle w:val="NoSpacing"/>
        <w:numPr>
          <w:ilvl w:val="0"/>
          <w:numId w:val="12"/>
        </w:numPr>
        <w:jc w:val="both"/>
        <w:rPr>
          <w:rFonts w:ascii="Times New Roman" w:hAnsi="Times New Roman" w:cs="Times New Roman"/>
          <w:b/>
          <w:bCs/>
          <w:sz w:val="22"/>
        </w:rPr>
      </w:pPr>
      <w:r w:rsidRPr="0045598B">
        <w:rPr>
          <w:rFonts w:ascii="Times New Roman" w:hAnsi="Times New Roman" w:cs="Times New Roman"/>
          <w:sz w:val="22"/>
        </w:rPr>
        <w:t>USS Oklahoma Sailor accounted for from World War II (Clement, H.)</w:t>
      </w:r>
    </w:p>
    <w:p w14:paraId="2DC1E723" w14:textId="53BF8A6D" w:rsidR="008E4FF1" w:rsidRPr="0045598B" w:rsidRDefault="008E4FF1" w:rsidP="00361A94">
      <w:pPr>
        <w:pStyle w:val="NoSpacing"/>
        <w:numPr>
          <w:ilvl w:val="0"/>
          <w:numId w:val="12"/>
        </w:numPr>
        <w:jc w:val="both"/>
        <w:rPr>
          <w:rFonts w:ascii="Times New Roman" w:hAnsi="Times New Roman" w:cs="Times New Roman"/>
          <w:b/>
          <w:bCs/>
          <w:sz w:val="22"/>
        </w:rPr>
      </w:pPr>
      <w:r w:rsidRPr="0045598B">
        <w:rPr>
          <w:rFonts w:ascii="Times New Roman" w:hAnsi="Times New Roman" w:cs="Times New Roman"/>
          <w:sz w:val="22"/>
        </w:rPr>
        <w:t xml:space="preserve">Soldier accounted for from World War II (Smith, L.) </w:t>
      </w:r>
    </w:p>
    <w:p w14:paraId="693E1B1B" w14:textId="77777777" w:rsidR="001E025D" w:rsidRPr="003815C1" w:rsidRDefault="001E025D" w:rsidP="00361A94">
      <w:pPr>
        <w:pStyle w:val="NoSpacing"/>
        <w:ind w:left="720"/>
        <w:jc w:val="both"/>
        <w:rPr>
          <w:rFonts w:ascii="Times New Roman" w:hAnsi="Times New Roman" w:cs="Times New Roman"/>
          <w:b/>
          <w:bCs/>
          <w:sz w:val="16"/>
          <w:szCs w:val="16"/>
        </w:rPr>
      </w:pPr>
    </w:p>
    <w:p w14:paraId="50DAFAAA" w14:textId="105DFD83" w:rsidR="00CF043D" w:rsidRPr="0045598B" w:rsidRDefault="00CF043D" w:rsidP="00361A94">
      <w:pPr>
        <w:pStyle w:val="NoSpacing"/>
        <w:jc w:val="both"/>
        <w:rPr>
          <w:rFonts w:ascii="Times New Roman" w:hAnsi="Times New Roman" w:cs="Times New Roman"/>
          <w:sz w:val="22"/>
        </w:rPr>
      </w:pPr>
      <w:r w:rsidRPr="0045598B">
        <w:rPr>
          <w:rFonts w:ascii="Times New Roman" w:hAnsi="Times New Roman" w:cs="Times New Roman"/>
          <w:b/>
          <w:bCs/>
          <w:sz w:val="22"/>
        </w:rPr>
        <w:t xml:space="preserve">Remains Found to </w:t>
      </w:r>
      <w:r w:rsidR="0097118A" w:rsidRPr="0045598B">
        <w:rPr>
          <w:rFonts w:ascii="Times New Roman" w:hAnsi="Times New Roman" w:cs="Times New Roman"/>
          <w:b/>
          <w:bCs/>
          <w:sz w:val="22"/>
        </w:rPr>
        <w:t>Date</w:t>
      </w:r>
      <w:r w:rsidR="0097118A" w:rsidRPr="0045598B">
        <w:rPr>
          <w:rFonts w:ascii="Times New Roman" w:hAnsi="Times New Roman" w:cs="Times New Roman"/>
          <w:sz w:val="22"/>
        </w:rPr>
        <w:t xml:space="preserve">: </w:t>
      </w:r>
      <w:r w:rsidR="001E025D" w:rsidRPr="0045598B">
        <w:rPr>
          <w:rFonts w:ascii="Times New Roman" w:hAnsi="Times New Roman" w:cs="Times New Roman"/>
          <w:sz w:val="22"/>
        </w:rPr>
        <w:t>5</w:t>
      </w:r>
      <w:r w:rsidR="00771146" w:rsidRPr="0045598B">
        <w:rPr>
          <w:rFonts w:ascii="Times New Roman" w:hAnsi="Times New Roman" w:cs="Times New Roman"/>
          <w:sz w:val="22"/>
        </w:rPr>
        <w:t>3</w:t>
      </w:r>
    </w:p>
    <w:p w14:paraId="566BDBA2" w14:textId="77777777" w:rsidR="00780FD1" w:rsidRPr="003815C1" w:rsidRDefault="00780FD1" w:rsidP="00361A94">
      <w:pPr>
        <w:pStyle w:val="NoSpacing"/>
        <w:ind w:left="720"/>
        <w:jc w:val="both"/>
        <w:rPr>
          <w:rFonts w:ascii="Times New Roman" w:hAnsi="Times New Roman" w:cs="Times New Roman"/>
          <w:sz w:val="16"/>
          <w:szCs w:val="16"/>
        </w:rPr>
      </w:pPr>
    </w:p>
    <w:p w14:paraId="7E361AD7" w14:textId="77777777" w:rsidR="00553EEC" w:rsidRPr="0045598B" w:rsidRDefault="00553EEC" w:rsidP="00361A94">
      <w:pPr>
        <w:pStyle w:val="NoSpacing"/>
        <w:jc w:val="both"/>
        <w:rPr>
          <w:rFonts w:ascii="Times New Roman" w:hAnsi="Times New Roman" w:cs="Times New Roman"/>
          <w:b/>
          <w:bCs/>
          <w:sz w:val="22"/>
          <w:u w:val="single"/>
        </w:rPr>
      </w:pPr>
      <w:r w:rsidRPr="0045598B">
        <w:rPr>
          <w:rFonts w:ascii="Times New Roman" w:hAnsi="Times New Roman" w:cs="Times New Roman"/>
          <w:b/>
          <w:bCs/>
          <w:sz w:val="22"/>
          <w:u w:val="single"/>
        </w:rPr>
        <w:t>PROGRAMS (The American Legion Military Surplus Equipment)</w:t>
      </w:r>
    </w:p>
    <w:p w14:paraId="7CB098B2" w14:textId="77777777" w:rsidR="00553EEC" w:rsidRPr="0045598B" w:rsidRDefault="00553EEC" w:rsidP="00361A94">
      <w:pPr>
        <w:pStyle w:val="NoSpacing"/>
        <w:jc w:val="both"/>
        <w:rPr>
          <w:rFonts w:ascii="Times New Roman" w:hAnsi="Times New Roman" w:cs="Times New Roman"/>
          <w:b/>
          <w:bCs/>
          <w:sz w:val="22"/>
        </w:rPr>
      </w:pPr>
    </w:p>
    <w:p w14:paraId="4B8797B5" w14:textId="4D769D7D" w:rsidR="00553EEC" w:rsidRPr="0045598B" w:rsidRDefault="00553EEC" w:rsidP="00361A94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</w:rPr>
      </w:pPr>
      <w:r w:rsidRPr="0045598B">
        <w:rPr>
          <w:rFonts w:ascii="Times New Roman" w:hAnsi="Times New Roman" w:cs="Times New Roman"/>
          <w:sz w:val="22"/>
        </w:rPr>
        <w:t xml:space="preserve">Processed request: Ammo- </w:t>
      </w:r>
      <w:r w:rsidR="00492CCC" w:rsidRPr="0045598B">
        <w:rPr>
          <w:rFonts w:ascii="Times New Roman" w:hAnsi="Times New Roman" w:cs="Times New Roman"/>
          <w:sz w:val="22"/>
        </w:rPr>
        <w:t>7,440</w:t>
      </w:r>
      <w:r w:rsidRPr="0045598B">
        <w:rPr>
          <w:rFonts w:ascii="Times New Roman" w:hAnsi="Times New Roman" w:cs="Times New Roman"/>
          <w:sz w:val="22"/>
        </w:rPr>
        <w:t xml:space="preserve">; Rifle – </w:t>
      </w:r>
      <w:r w:rsidR="00492CCC" w:rsidRPr="0045598B">
        <w:rPr>
          <w:rFonts w:ascii="Times New Roman" w:hAnsi="Times New Roman" w:cs="Times New Roman"/>
          <w:sz w:val="22"/>
        </w:rPr>
        <w:t>5</w:t>
      </w:r>
      <w:r w:rsidRPr="0045598B">
        <w:rPr>
          <w:rFonts w:ascii="Times New Roman" w:hAnsi="Times New Roman" w:cs="Times New Roman"/>
          <w:sz w:val="22"/>
        </w:rPr>
        <w:t xml:space="preserve">; Clips – </w:t>
      </w:r>
      <w:r w:rsidR="00BF3E2A" w:rsidRPr="0045598B">
        <w:rPr>
          <w:rFonts w:ascii="Times New Roman" w:hAnsi="Times New Roman" w:cs="Times New Roman"/>
          <w:sz w:val="22"/>
        </w:rPr>
        <w:t>1</w:t>
      </w:r>
      <w:r w:rsidR="00492CCC" w:rsidRPr="0045598B">
        <w:rPr>
          <w:rFonts w:ascii="Times New Roman" w:hAnsi="Times New Roman" w:cs="Times New Roman"/>
          <w:sz w:val="22"/>
        </w:rPr>
        <w:t>25</w:t>
      </w:r>
      <w:r w:rsidRPr="0045598B">
        <w:rPr>
          <w:rFonts w:ascii="Times New Roman" w:hAnsi="Times New Roman" w:cs="Times New Roman"/>
          <w:sz w:val="22"/>
        </w:rPr>
        <w:t xml:space="preserve">; Static Display – </w:t>
      </w:r>
      <w:r w:rsidR="00685980" w:rsidRPr="0045598B">
        <w:rPr>
          <w:rFonts w:ascii="Times New Roman" w:hAnsi="Times New Roman" w:cs="Times New Roman"/>
          <w:sz w:val="22"/>
        </w:rPr>
        <w:t>1</w:t>
      </w:r>
    </w:p>
    <w:p w14:paraId="45699A33" w14:textId="79BCBF7C" w:rsidR="00CB34E8" w:rsidRPr="0045598B" w:rsidRDefault="00553EEC" w:rsidP="00CB34E8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sz w:val="22"/>
        </w:rPr>
      </w:pPr>
      <w:r w:rsidRPr="0045598B">
        <w:rPr>
          <w:rFonts w:ascii="Times New Roman" w:hAnsi="Times New Roman" w:cs="Times New Roman"/>
          <w:sz w:val="22"/>
        </w:rPr>
        <w:t xml:space="preserve">Participants: Post – </w:t>
      </w:r>
      <w:r w:rsidR="00492CCC" w:rsidRPr="0045598B">
        <w:rPr>
          <w:rFonts w:ascii="Times New Roman" w:hAnsi="Times New Roman" w:cs="Times New Roman"/>
          <w:sz w:val="22"/>
        </w:rPr>
        <w:t>7</w:t>
      </w:r>
      <w:r w:rsidRPr="0045598B">
        <w:rPr>
          <w:rFonts w:ascii="Times New Roman" w:hAnsi="Times New Roman" w:cs="Times New Roman"/>
          <w:sz w:val="22"/>
        </w:rPr>
        <w:t xml:space="preserve">; Department – </w:t>
      </w:r>
      <w:r w:rsidR="00492CCC" w:rsidRPr="0045598B">
        <w:rPr>
          <w:rFonts w:ascii="Times New Roman" w:hAnsi="Times New Roman" w:cs="Times New Roman"/>
          <w:sz w:val="22"/>
        </w:rPr>
        <w:t>5</w:t>
      </w:r>
      <w:bookmarkEnd w:id="0"/>
    </w:p>
    <w:sectPr w:rsidR="00CB34E8" w:rsidRPr="0045598B" w:rsidSect="008B6BA6"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0EDA0" w14:textId="77777777" w:rsidR="008B6BA6" w:rsidRDefault="008B6BA6" w:rsidP="008B6BA6">
      <w:pPr>
        <w:spacing w:line="240" w:lineRule="auto"/>
      </w:pPr>
      <w:r>
        <w:separator/>
      </w:r>
    </w:p>
  </w:endnote>
  <w:endnote w:type="continuationSeparator" w:id="0">
    <w:p w14:paraId="2486FC1D" w14:textId="77777777" w:rsidR="008B6BA6" w:rsidRDefault="008B6BA6" w:rsidP="008B6BA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EE4CB" w14:textId="77777777" w:rsidR="008B6BA6" w:rsidRDefault="008B6BA6" w:rsidP="008B6BA6">
      <w:pPr>
        <w:spacing w:line="240" w:lineRule="auto"/>
      </w:pPr>
      <w:r>
        <w:separator/>
      </w:r>
    </w:p>
  </w:footnote>
  <w:footnote w:type="continuationSeparator" w:id="0">
    <w:p w14:paraId="05F35734" w14:textId="77777777" w:rsidR="008B6BA6" w:rsidRDefault="008B6BA6" w:rsidP="008B6BA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D1250"/>
    <w:multiLevelType w:val="hybridMultilevel"/>
    <w:tmpl w:val="57222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E7729"/>
    <w:multiLevelType w:val="hybridMultilevel"/>
    <w:tmpl w:val="605E5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FB088F"/>
    <w:multiLevelType w:val="hybridMultilevel"/>
    <w:tmpl w:val="0F6CE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793291"/>
    <w:multiLevelType w:val="hybridMultilevel"/>
    <w:tmpl w:val="5ABE9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D9505D"/>
    <w:multiLevelType w:val="hybridMultilevel"/>
    <w:tmpl w:val="9B2ED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B2155"/>
    <w:multiLevelType w:val="hybridMultilevel"/>
    <w:tmpl w:val="F3361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010762"/>
    <w:multiLevelType w:val="hybridMultilevel"/>
    <w:tmpl w:val="D59E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3B1B01"/>
    <w:multiLevelType w:val="hybridMultilevel"/>
    <w:tmpl w:val="6C3EF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B64857"/>
    <w:multiLevelType w:val="hybridMultilevel"/>
    <w:tmpl w:val="01126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916C4B"/>
    <w:multiLevelType w:val="hybridMultilevel"/>
    <w:tmpl w:val="9CB66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467A98"/>
    <w:multiLevelType w:val="hybridMultilevel"/>
    <w:tmpl w:val="94945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454BFD"/>
    <w:multiLevelType w:val="hybridMultilevel"/>
    <w:tmpl w:val="D2D6D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B05297"/>
    <w:multiLevelType w:val="hybridMultilevel"/>
    <w:tmpl w:val="80385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956681">
    <w:abstractNumId w:val="1"/>
  </w:num>
  <w:num w:numId="2" w16cid:durableId="1852328105">
    <w:abstractNumId w:val="9"/>
  </w:num>
  <w:num w:numId="3" w16cid:durableId="1798137701">
    <w:abstractNumId w:val="11"/>
  </w:num>
  <w:num w:numId="4" w16cid:durableId="814834712">
    <w:abstractNumId w:val="7"/>
  </w:num>
  <w:num w:numId="5" w16cid:durableId="1113790625">
    <w:abstractNumId w:val="2"/>
  </w:num>
  <w:num w:numId="6" w16cid:durableId="67115420">
    <w:abstractNumId w:val="6"/>
  </w:num>
  <w:num w:numId="7" w16cid:durableId="214582950">
    <w:abstractNumId w:val="3"/>
  </w:num>
  <w:num w:numId="8" w16cid:durableId="498931842">
    <w:abstractNumId w:val="10"/>
  </w:num>
  <w:num w:numId="9" w16cid:durableId="1783066155">
    <w:abstractNumId w:val="5"/>
  </w:num>
  <w:num w:numId="10" w16cid:durableId="1054159416">
    <w:abstractNumId w:val="8"/>
  </w:num>
  <w:num w:numId="11" w16cid:durableId="1537965524">
    <w:abstractNumId w:val="12"/>
  </w:num>
  <w:num w:numId="12" w16cid:durableId="1657491734">
    <w:abstractNumId w:val="0"/>
  </w:num>
  <w:num w:numId="13" w16cid:durableId="9386909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NzM0M7e0NDAyMjBR0lEKTi0uzszPAykwrAUAgoZAVSwAAAA="/>
  </w:docVars>
  <w:rsids>
    <w:rsidRoot w:val="00323A52"/>
    <w:rsid w:val="00072D07"/>
    <w:rsid w:val="0008011D"/>
    <w:rsid w:val="000D4C60"/>
    <w:rsid w:val="000F6A63"/>
    <w:rsid w:val="00124941"/>
    <w:rsid w:val="00180BEB"/>
    <w:rsid w:val="001A2EE9"/>
    <w:rsid w:val="001C4A1F"/>
    <w:rsid w:val="001C6DC8"/>
    <w:rsid w:val="001E025D"/>
    <w:rsid w:val="00260683"/>
    <w:rsid w:val="00265B90"/>
    <w:rsid w:val="00323A52"/>
    <w:rsid w:val="00361A94"/>
    <w:rsid w:val="00370D89"/>
    <w:rsid w:val="00371486"/>
    <w:rsid w:val="003812D2"/>
    <w:rsid w:val="003815C1"/>
    <w:rsid w:val="003B7E87"/>
    <w:rsid w:val="003C0BF1"/>
    <w:rsid w:val="00437EB2"/>
    <w:rsid w:val="0045598B"/>
    <w:rsid w:val="0047386D"/>
    <w:rsid w:val="00492CCC"/>
    <w:rsid w:val="004B62DF"/>
    <w:rsid w:val="00535A81"/>
    <w:rsid w:val="005409EC"/>
    <w:rsid w:val="00553EEC"/>
    <w:rsid w:val="00556EA7"/>
    <w:rsid w:val="00632C57"/>
    <w:rsid w:val="00685980"/>
    <w:rsid w:val="006C5759"/>
    <w:rsid w:val="00765807"/>
    <w:rsid w:val="00771146"/>
    <w:rsid w:val="00780FD1"/>
    <w:rsid w:val="007B7BB4"/>
    <w:rsid w:val="007C5AA4"/>
    <w:rsid w:val="007D52A6"/>
    <w:rsid w:val="00830627"/>
    <w:rsid w:val="008B28DD"/>
    <w:rsid w:val="008B6BA6"/>
    <w:rsid w:val="008E3AE4"/>
    <w:rsid w:val="008E4FF1"/>
    <w:rsid w:val="0097118A"/>
    <w:rsid w:val="009C104D"/>
    <w:rsid w:val="00A02BA6"/>
    <w:rsid w:val="00A2043C"/>
    <w:rsid w:val="00A60A6D"/>
    <w:rsid w:val="00A934F4"/>
    <w:rsid w:val="00AB0178"/>
    <w:rsid w:val="00AB067C"/>
    <w:rsid w:val="00AE1815"/>
    <w:rsid w:val="00AE1BE7"/>
    <w:rsid w:val="00B31EA4"/>
    <w:rsid w:val="00B76914"/>
    <w:rsid w:val="00BB7F80"/>
    <w:rsid w:val="00BE6395"/>
    <w:rsid w:val="00BF3E2A"/>
    <w:rsid w:val="00C004F0"/>
    <w:rsid w:val="00C36469"/>
    <w:rsid w:val="00C41729"/>
    <w:rsid w:val="00CB34E8"/>
    <w:rsid w:val="00CF043D"/>
    <w:rsid w:val="00D16BEB"/>
    <w:rsid w:val="00D23052"/>
    <w:rsid w:val="00D7433E"/>
    <w:rsid w:val="00DD711C"/>
    <w:rsid w:val="00E110A5"/>
    <w:rsid w:val="00EA4EB7"/>
    <w:rsid w:val="00EF6060"/>
    <w:rsid w:val="00F02FE8"/>
    <w:rsid w:val="00F04DD2"/>
    <w:rsid w:val="00F73588"/>
    <w:rsid w:val="00F834A1"/>
    <w:rsid w:val="00F86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4D9EB"/>
  <w15:chartTrackingRefBased/>
  <w15:docId w15:val="{01E35D76-825B-4154-BC5E-5FD328FE3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323A52"/>
    <w:pPr>
      <w:spacing w:after="0" w:line="254" w:lineRule="auto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23A52"/>
    <w:pPr>
      <w:spacing w:after="0" w:line="240" w:lineRule="auto"/>
    </w:pPr>
    <w:rPr>
      <w:sz w:val="24"/>
    </w:rPr>
  </w:style>
  <w:style w:type="character" w:styleId="Hyperlink">
    <w:name w:val="Hyperlink"/>
    <w:basedOn w:val="DefaultParagraphFont"/>
    <w:uiPriority w:val="99"/>
    <w:semiHidden/>
    <w:unhideWhenUsed/>
    <w:rsid w:val="00323A5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B6BA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6BA6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8B6BA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6BA6"/>
    <w:rPr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735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webinar/register/WN_76lKsEUwTKyi03Ahk7y5JQ?_x_zm_rtaid=nSkmR97dQ-u6sZUozIiWIw.1659711408542.e0c0efdb6f8cc1dcc483cbc9dbf0bffd&amp;_x_zm_rhtaid=964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Marquez@legion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88</Words>
  <Characters>221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Andre T.</dc:creator>
  <cp:keywords/>
  <dc:description/>
  <cp:lastModifiedBy>Marquez, Mario A.</cp:lastModifiedBy>
  <cp:revision>8</cp:revision>
  <dcterms:created xsi:type="dcterms:W3CDTF">2022-08-05T15:01:00Z</dcterms:created>
  <dcterms:modified xsi:type="dcterms:W3CDTF">2022-08-05T15:05:00Z</dcterms:modified>
</cp:coreProperties>
</file>